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vertAnchor="text" w:horzAnchor="margin" w:tblpXSpec="center" w:tblpY="-13333"/>
        <w:tblW w:w="11422" w:type="dxa"/>
        <w:tblInd w:w="0" w:type="dxa"/>
        <w:tblCellMar>
          <w:left w:w="75" w:type="dxa"/>
          <w:right w:w="115" w:type="dxa"/>
        </w:tblCellMar>
        <w:tblLook w:val="04A0"/>
      </w:tblPr>
      <w:tblGrid>
        <w:gridCol w:w="7404"/>
        <w:gridCol w:w="4075"/>
      </w:tblGrid>
      <w:tr w:rsidR="008E4095" w:rsidTr="008E4095">
        <w:trPr>
          <w:trHeight w:val="11695"/>
        </w:trPr>
        <w:tc>
          <w:tcPr>
            <w:tcW w:w="11422" w:type="dxa"/>
            <w:gridSpan w:val="2"/>
            <w:tcBorders>
              <w:top w:val="single" w:sz="4" w:space="0" w:color="000000"/>
              <w:left w:val="single" w:sz="4" w:space="0" w:color="000000"/>
              <w:bottom w:val="single" w:sz="6" w:space="0" w:color="000000"/>
              <w:right w:val="single" w:sz="4" w:space="0" w:color="000000"/>
            </w:tcBorders>
            <w:vAlign w:val="bottom"/>
          </w:tcPr>
          <w:p w:rsidR="008E4095" w:rsidRDefault="008E4095" w:rsidP="008E4095">
            <w:pPr>
              <w:spacing w:after="6" w:line="216" w:lineRule="auto"/>
              <w:ind w:left="4681" w:right="3529" w:hanging="1086"/>
              <w:jc w:val="center"/>
            </w:pPr>
            <w:r w:rsidRPr="009A510E">
              <w:rPr>
                <w:noProof/>
              </w:rPr>
              <w:drawing>
                <wp:inline distT="0" distB="0" distL="0" distR="0">
                  <wp:extent cx="1783860" cy="2027048"/>
                  <wp:effectExtent l="0" t="0" r="6985" b="0"/>
                  <wp:docPr id="2" name="Picture 1" descr="G:\nsu-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G:\nsu-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83860" cy="20270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8E4095" w:rsidRDefault="008E4095" w:rsidP="008E4095">
            <w:pPr>
              <w:spacing w:after="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b/>
                <w:sz w:val="36"/>
              </w:rPr>
              <w:t>North South University</w:t>
            </w:r>
          </w:p>
          <w:p w:rsidR="008E4095" w:rsidRDefault="008E4095" w:rsidP="008E4095">
            <w:pPr>
              <w:spacing w:after="10" w:line="240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Department of Electrical &amp; Computer Engineering </w:t>
            </w:r>
          </w:p>
          <w:p w:rsidR="008E4095" w:rsidRDefault="008E4095" w:rsidP="008E4095">
            <w:pPr>
              <w:spacing w:after="4" w:line="240" w:lineRule="auto"/>
              <w:ind w:left="0" w:firstLine="0"/>
              <w:jc w:val="center"/>
            </w:pPr>
          </w:p>
          <w:p w:rsidR="008E4095" w:rsidRPr="009F1FDF" w:rsidRDefault="008E4095" w:rsidP="008E4095">
            <w:pPr>
              <w:spacing w:after="239" w:line="240" w:lineRule="auto"/>
              <w:ind w:left="0" w:firstLine="0"/>
              <w:jc w:val="center"/>
              <w:rPr>
                <w:rFonts w:ascii="Times New Roman" w:hAnsi="Times New Roman" w:cs="Times New Roman"/>
                <w:u w:val="single"/>
              </w:rPr>
            </w:pPr>
            <w:r w:rsidRPr="009F1FDF">
              <w:rPr>
                <w:rFonts w:ascii="Times New Roman" w:eastAsia="Times New Roman" w:hAnsi="Times New Roman" w:cs="Times New Roman"/>
                <w:b/>
                <w:sz w:val="36"/>
                <w:u w:val="single"/>
              </w:rPr>
              <w:t xml:space="preserve">LAB REPORT </w:t>
            </w:r>
          </w:p>
          <w:p w:rsidR="008E4095" w:rsidRDefault="008E4095" w:rsidP="008E4095">
            <w:pPr>
              <w:spacing w:after="163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Course Name: CSE231L</w:t>
            </w:r>
          </w:p>
          <w:p w:rsidR="008E4095" w:rsidRDefault="008E4095" w:rsidP="008E4095">
            <w:pPr>
              <w:spacing w:after="163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Section: 10</w:t>
            </w:r>
            <w:r w:rsidRPr="00B701D6">
              <w:rPr>
                <w:b/>
                <w:sz w:val="28"/>
              </w:rPr>
              <w:tab/>
            </w:r>
            <w:r>
              <w:rPr>
                <w:sz w:val="28"/>
              </w:rPr>
              <w:tab/>
            </w:r>
            <w:r>
              <w:rPr>
                <w:sz w:val="28"/>
              </w:rPr>
              <w:tab/>
            </w:r>
          </w:p>
          <w:p w:rsidR="008E4095" w:rsidRDefault="008E4095" w:rsidP="008E4095">
            <w:pPr>
              <w:spacing w:after="0" w:line="276" w:lineRule="auto"/>
              <w:ind w:left="0" w:firstLine="0"/>
              <w:rPr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Experiment Number: </w:t>
            </w:r>
            <w:r w:rsidRPr="003E1BD3">
              <w:rPr>
                <w:rFonts w:ascii="Times New Roman" w:eastAsia="Times New Roman" w:hAnsi="Times New Roman" w:cs="Times New Roman"/>
                <w:b/>
                <w:sz w:val="28"/>
              </w:rPr>
              <w:t>0</w:t>
            </w:r>
            <w:r w:rsidR="00200FE0">
              <w:rPr>
                <w:rFonts w:ascii="Times New Roman" w:eastAsia="Times New Roman" w:hAnsi="Times New Roman" w:cs="Times New Roman"/>
                <w:b/>
                <w:sz w:val="28"/>
              </w:rPr>
              <w:t>5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sz w:val="28"/>
              </w:rPr>
              <w:tab/>
            </w:r>
          </w:p>
          <w:tbl>
            <w:tblPr>
              <w:tblStyle w:val="TableGrid"/>
              <w:tblW w:w="11270" w:type="dxa"/>
              <w:tblInd w:w="3" w:type="dxa"/>
              <w:tblCellMar>
                <w:top w:w="101" w:type="dxa"/>
                <w:left w:w="115" w:type="dxa"/>
                <w:right w:w="115" w:type="dxa"/>
              </w:tblCellMar>
              <w:tblLook w:val="04A0"/>
            </w:tblPr>
            <w:tblGrid>
              <w:gridCol w:w="11270"/>
            </w:tblGrid>
            <w:tr w:rsidR="008E4095" w:rsidTr="003E1BD3">
              <w:trPr>
                <w:trHeight w:val="220"/>
              </w:trPr>
              <w:tc>
                <w:tcPr>
                  <w:tcW w:w="11270" w:type="dxa"/>
                  <w:tcBorders>
                    <w:top w:val="single" w:sz="6" w:space="0" w:color="000000"/>
                    <w:left w:val="single" w:sz="6" w:space="0" w:color="000000"/>
                    <w:bottom w:val="single" w:sz="6" w:space="0" w:color="000000"/>
                    <w:right w:val="single" w:sz="6" w:space="0" w:color="000000"/>
                  </w:tcBorders>
                </w:tcPr>
                <w:p w:rsidR="008E4095" w:rsidRPr="008E4095" w:rsidRDefault="008E4095" w:rsidP="00200FE0">
                  <w:pPr>
                    <w:pStyle w:val="Default"/>
                    <w:framePr w:hSpace="180" w:wrap="around" w:vAnchor="text" w:hAnchor="margin" w:xAlign="center" w:y="-13333"/>
                  </w:pPr>
                  <w:r>
                    <w:rPr>
                      <w:rFonts w:ascii="Times New Roman" w:eastAsia="Times New Roman" w:hAnsi="Times New Roman" w:cs="Times New Roman"/>
                      <w:sz w:val="28"/>
                    </w:rPr>
                    <w:t>Experiment Name:</w:t>
                  </w:r>
                  <w:r>
                    <w:t xml:space="preserve"> </w:t>
                  </w:r>
                  <w:r w:rsidR="00BF5450">
                    <w:t xml:space="preserve"> </w:t>
                  </w:r>
                  <w:r w:rsidR="00200FE0" w:rsidRPr="00200FE0">
                    <w:rPr>
                      <w:b/>
                      <w:bCs/>
                      <w:sz w:val="28"/>
                      <w:szCs w:val="28"/>
                    </w:rPr>
                    <w:t>Binary Arithmetic</w:t>
                  </w:r>
                </w:p>
                <w:p w:rsidR="008E4095" w:rsidRDefault="008E4095" w:rsidP="00200FE0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  <w:rPr>
                      <w:rFonts w:ascii="Times New Roman" w:hAnsi="Times New Roman" w:cs="Times New Roman"/>
                      <w:sz w:val="28"/>
                    </w:rPr>
                  </w:pPr>
                </w:p>
                <w:p w:rsidR="008E4095" w:rsidRDefault="008E4095" w:rsidP="00200FE0">
                  <w:pPr>
                    <w:framePr w:hSpace="180" w:wrap="around" w:vAnchor="text" w:hAnchor="margin" w:xAlign="center" w:y="-13333"/>
                    <w:spacing w:after="0" w:line="276" w:lineRule="auto"/>
                    <w:ind w:left="0" w:firstLine="0"/>
                  </w:pPr>
                </w:p>
              </w:tc>
            </w:tr>
          </w:tbl>
          <w:p w:rsidR="003E1BD3" w:rsidRDefault="003E1BD3" w:rsidP="008E4095">
            <w:pPr>
              <w:spacing w:after="164" w:line="240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8E4095" w:rsidRDefault="008E4095" w:rsidP="008E4095">
            <w:pPr>
              <w:spacing w:after="164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>Experiment Date:</w:t>
            </w:r>
            <w:r>
              <w:rPr>
                <w:sz w:val="28"/>
              </w:rPr>
              <w:tab/>
            </w:r>
            <w:r w:rsidR="00200FE0">
              <w:rPr>
                <w:rFonts w:ascii="Times New Roman" w:eastAsia="Times New Roman" w:hAnsi="Times New Roman" w:cs="Times New Roman"/>
                <w:sz w:val="28"/>
              </w:rPr>
              <w:t>27</w:t>
            </w:r>
            <w:r w:rsidR="00BF5450">
              <w:rPr>
                <w:rFonts w:ascii="Times New Roman" w:eastAsia="Times New Roman" w:hAnsi="Times New Roman" w:cs="Times New Roman"/>
                <w:sz w:val="28"/>
              </w:rPr>
              <w:t xml:space="preserve"> March, 2021</w:t>
            </w:r>
            <w:r w:rsidR="00BF5450">
              <w:rPr>
                <w:sz w:val="28"/>
              </w:rPr>
              <w:tab/>
            </w:r>
          </w:p>
          <w:p w:rsidR="008E4095" w:rsidRDefault="008E4095" w:rsidP="003E1BD3">
            <w:pPr>
              <w:spacing w:after="171" w:line="240" w:lineRule="auto"/>
              <w:ind w:left="0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port </w:t>
            </w:r>
            <w:r w:rsidR="00B96B67">
              <w:rPr>
                <w:rFonts w:ascii="Times New Roman" w:eastAsia="Times New Roman" w:hAnsi="Times New Roman" w:cs="Times New Roman"/>
                <w:sz w:val="28"/>
              </w:rPr>
              <w:t xml:space="preserve">Submission Date: </w:t>
            </w:r>
            <w:r w:rsidR="00200FE0">
              <w:rPr>
                <w:rFonts w:ascii="Times New Roman" w:eastAsia="Times New Roman" w:hAnsi="Times New Roman" w:cs="Times New Roman"/>
                <w:sz w:val="28"/>
              </w:rPr>
              <w:t>28</w:t>
            </w:r>
            <w:r>
              <w:rPr>
                <w:rFonts w:ascii="Times New Roman" w:eastAsia="Times New Roman" w:hAnsi="Times New Roman" w:cs="Times New Roman"/>
                <w:sz w:val="28"/>
              </w:rPr>
              <w:t xml:space="preserve"> March, 2021</w:t>
            </w:r>
            <w:r>
              <w:rPr>
                <w:sz w:val="28"/>
              </w:rPr>
              <w:tab/>
            </w:r>
          </w:p>
          <w:p w:rsidR="008E4095" w:rsidRDefault="008E4095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>Group Number: N/A</w:t>
            </w:r>
          </w:p>
          <w:p w:rsidR="004E10D6" w:rsidRDefault="004E10D6" w:rsidP="003E1BD3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sz w:val="28"/>
              </w:rPr>
            </w:pPr>
          </w:p>
          <w:p w:rsidR="003E1BD3" w:rsidRDefault="008E4095" w:rsidP="008E4095">
            <w:pPr>
              <w:spacing w:after="0" w:line="276" w:lineRule="auto"/>
              <w:ind w:left="0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by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  <w:r w:rsidR="00BF5450">
              <w:rPr>
                <w:rFonts w:ascii="Times New Roman" w:eastAsia="Times New Roman" w:hAnsi="Times New Roman" w:cs="Times New Roman"/>
                <w:b/>
                <w:sz w:val="28"/>
              </w:rPr>
              <w:t>(Writer)</w:t>
            </w:r>
          </w:p>
          <w:p w:rsidR="008E4095" w:rsidRDefault="008E4095" w:rsidP="008E4095">
            <w:pPr>
              <w:spacing w:after="0" w:line="276" w:lineRule="auto"/>
              <w:ind w:left="0" w:firstLine="0"/>
            </w:pPr>
            <w:r>
              <w:rPr>
                <w:b/>
                <w:sz w:val="28"/>
              </w:rPr>
              <w:tab/>
            </w:r>
          </w:p>
        </w:tc>
      </w:tr>
      <w:tr w:rsidR="008E4095" w:rsidTr="008E4095">
        <w:trPr>
          <w:trHeight w:val="43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40" w:lineRule="auto"/>
              <w:ind w:left="0" w:firstLine="0"/>
            </w:pPr>
          </w:p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ubmitted to: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Samia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Chowdhury</w:t>
            </w:r>
            <w:proofErr w:type="spellEnd"/>
          </w:p>
        </w:tc>
        <w:tc>
          <w:tcPr>
            <w:tcW w:w="4365" w:type="dxa"/>
            <w:tcBorders>
              <w:top w:val="single" w:sz="6" w:space="0" w:color="000000"/>
              <w:left w:val="single" w:sz="6" w:space="0" w:color="000000"/>
              <w:bottom w:val="single" w:sz="4" w:space="0" w:color="000000"/>
              <w:right w:val="single" w:sz="7" w:space="0" w:color="000000"/>
            </w:tcBorders>
            <w:shd w:val="clear" w:color="auto" w:fill="FFFFFF"/>
            <w:vAlign w:val="bottom"/>
          </w:tcPr>
          <w:p w:rsidR="008E4095" w:rsidRDefault="008E4095" w:rsidP="008E4095">
            <w:pPr>
              <w:spacing w:after="0" w:line="276" w:lineRule="auto"/>
              <w:ind w:left="0" w:firstLine="0"/>
              <w:jc w:val="center"/>
            </w:pPr>
            <w:r>
              <w:rPr>
                <w:rFonts w:ascii="Times New Roman" w:eastAsia="Times New Roman" w:hAnsi="Times New Roman" w:cs="Times New Roman"/>
                <w:sz w:val="36"/>
              </w:rPr>
              <w:t xml:space="preserve">Score </w:t>
            </w:r>
          </w:p>
        </w:tc>
      </w:tr>
      <w:tr w:rsidR="008E4095" w:rsidTr="008E4095">
        <w:trPr>
          <w:trHeight w:val="1179"/>
        </w:trPr>
        <w:tc>
          <w:tcPr>
            <w:tcW w:w="7057" w:type="dxa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13" w:line="240" w:lineRule="auto"/>
              <w:ind w:left="77" w:firstLine="0"/>
            </w:pPr>
          </w:p>
          <w:p w:rsidR="008E4095" w:rsidRPr="008E4095" w:rsidRDefault="008E4095" w:rsidP="008E4095">
            <w:pPr>
              <w:spacing w:after="0" w:line="276" w:lineRule="auto"/>
              <w:ind w:left="77" w:firstLine="0"/>
              <w:rPr>
                <w:rFonts w:ascii="Times New Roman" w:eastAsia="Times New Roman" w:hAnsi="Times New Roman" w:cs="Times New Roman"/>
                <w:b/>
                <w:sz w:val="28"/>
              </w:rPr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Student Name &amp; ID: 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sroor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Mofiz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</w:t>
            </w:r>
            <w:proofErr w:type="spellStart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Arman</w:t>
            </w:r>
            <w:proofErr w:type="spellEnd"/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>(1921079642)</w:t>
            </w:r>
          </w:p>
          <w:p w:rsidR="008E4095" w:rsidRDefault="008E4095" w:rsidP="00B96B67">
            <w:pPr>
              <w:spacing w:after="0" w:line="276" w:lineRule="auto"/>
              <w:ind w:left="77" w:firstLine="0"/>
            </w:pPr>
            <w:r w:rsidRPr="008E4095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</w:t>
            </w:r>
            <w:r w:rsidR="003E1BD3">
              <w:rPr>
                <w:rFonts w:ascii="Times New Roman" w:eastAsia="Times New Roman" w:hAnsi="Times New Roman" w:cs="Times New Roman"/>
                <w:b/>
                <w:sz w:val="28"/>
              </w:rPr>
              <w:t xml:space="preserve">                </w:t>
            </w:r>
          </w:p>
        </w:tc>
        <w:tc>
          <w:tcPr>
            <w:tcW w:w="4365" w:type="dxa"/>
            <w:vMerge w:val="restart"/>
            <w:tcBorders>
              <w:top w:val="single" w:sz="4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  <w:tr w:rsidR="008E4095" w:rsidTr="008E4095">
        <w:trPr>
          <w:trHeight w:val="1063"/>
        </w:trPr>
        <w:tc>
          <w:tcPr>
            <w:tcW w:w="705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</w:tcPr>
          <w:p w:rsidR="008E4095" w:rsidRDefault="008E4095" w:rsidP="008E4095">
            <w:pPr>
              <w:spacing w:after="0" w:line="276" w:lineRule="auto"/>
              <w:ind w:left="77" w:firstLine="0"/>
            </w:pPr>
            <w:r>
              <w:rPr>
                <w:rFonts w:ascii="Times New Roman" w:eastAsia="Times New Roman" w:hAnsi="Times New Roman" w:cs="Times New Roman"/>
                <w:sz w:val="28"/>
              </w:rPr>
              <w:t xml:space="preserve">Remarks: </w:t>
            </w:r>
          </w:p>
        </w:tc>
        <w:tc>
          <w:tcPr>
            <w:tcW w:w="4365" w:type="dxa"/>
            <w:vMerge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E4095" w:rsidRDefault="008E4095" w:rsidP="008E4095">
            <w:pPr>
              <w:spacing w:after="0" w:line="276" w:lineRule="auto"/>
              <w:ind w:left="0" w:firstLine="0"/>
            </w:pPr>
          </w:p>
        </w:tc>
      </w:tr>
    </w:tbl>
    <w:p w:rsidR="00EC157B" w:rsidRDefault="00EC157B">
      <w:pPr>
        <w:spacing w:after="48" w:line="276" w:lineRule="auto"/>
        <w:ind w:left="0" w:firstLine="0"/>
        <w:jc w:val="both"/>
      </w:pPr>
    </w:p>
    <w:p w:rsidR="00D50ACF" w:rsidRDefault="00D50ACF" w:rsidP="000662F3">
      <w:pPr>
        <w:ind w:left="0" w:firstLine="0"/>
      </w:pPr>
    </w:p>
    <w:sectPr w:rsidR="00D50ACF" w:rsidSect="0086394B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">
    <w:altName w:val="Arial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0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045263"/>
    <w:multiLevelType w:val="hybridMultilevel"/>
    <w:tmpl w:val="AFD40278"/>
    <w:lvl w:ilvl="0" w:tplc="185A9000">
      <w:start w:val="1"/>
      <w:numFmt w:val="decimal"/>
      <w:lvlText w:val="%1."/>
      <w:lvlJc w:val="left"/>
      <w:pPr>
        <w:ind w:left="7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F890F0">
      <w:start w:val="1"/>
      <w:numFmt w:val="lowerLetter"/>
      <w:lvlText w:val="%2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FCA672">
      <w:start w:val="1"/>
      <w:numFmt w:val="lowerRoman"/>
      <w:lvlText w:val="%3"/>
      <w:lvlJc w:val="left"/>
      <w:pPr>
        <w:ind w:left="21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68638E4">
      <w:start w:val="1"/>
      <w:numFmt w:val="decimal"/>
      <w:lvlText w:val="%4"/>
      <w:lvlJc w:val="left"/>
      <w:pPr>
        <w:ind w:left="28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0E8E154">
      <w:start w:val="1"/>
      <w:numFmt w:val="lowerLetter"/>
      <w:lvlText w:val="%5"/>
      <w:lvlJc w:val="left"/>
      <w:pPr>
        <w:ind w:left="35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DCB9B6">
      <w:start w:val="1"/>
      <w:numFmt w:val="lowerRoman"/>
      <w:lvlText w:val="%6"/>
      <w:lvlJc w:val="left"/>
      <w:pPr>
        <w:ind w:left="43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1F8B3C4">
      <w:start w:val="1"/>
      <w:numFmt w:val="decimal"/>
      <w:lvlText w:val="%7"/>
      <w:lvlJc w:val="left"/>
      <w:pPr>
        <w:ind w:left="50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DAAEA14">
      <w:start w:val="1"/>
      <w:numFmt w:val="lowerLetter"/>
      <w:lvlText w:val="%8"/>
      <w:lvlJc w:val="left"/>
      <w:pPr>
        <w:ind w:left="57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53A3D6A">
      <w:start w:val="1"/>
      <w:numFmt w:val="lowerRoman"/>
      <w:lvlText w:val="%9"/>
      <w:lvlJc w:val="left"/>
      <w:pPr>
        <w:ind w:left="64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jA2MbEwMbe0NLW0sDBR0lEKTi0uzszPAykwqgUAB/zkuywAAAA="/>
  </w:docVars>
  <w:rsids>
    <w:rsidRoot w:val="00EC157B"/>
    <w:rsid w:val="000244A6"/>
    <w:rsid w:val="000662F3"/>
    <w:rsid w:val="000E1399"/>
    <w:rsid w:val="001F61A8"/>
    <w:rsid w:val="00200FE0"/>
    <w:rsid w:val="00202AF3"/>
    <w:rsid w:val="002416BC"/>
    <w:rsid w:val="003461DD"/>
    <w:rsid w:val="003E1BD3"/>
    <w:rsid w:val="00452B06"/>
    <w:rsid w:val="004E10D6"/>
    <w:rsid w:val="00692912"/>
    <w:rsid w:val="00717B4E"/>
    <w:rsid w:val="00823107"/>
    <w:rsid w:val="0086394B"/>
    <w:rsid w:val="008E4095"/>
    <w:rsid w:val="009A4A14"/>
    <w:rsid w:val="009F1FDF"/>
    <w:rsid w:val="00A16925"/>
    <w:rsid w:val="00B314F3"/>
    <w:rsid w:val="00B37797"/>
    <w:rsid w:val="00B701D6"/>
    <w:rsid w:val="00B96B67"/>
    <w:rsid w:val="00BD44C2"/>
    <w:rsid w:val="00BF5450"/>
    <w:rsid w:val="00CB0F31"/>
    <w:rsid w:val="00CE589A"/>
    <w:rsid w:val="00D0502F"/>
    <w:rsid w:val="00D06592"/>
    <w:rsid w:val="00D16E57"/>
    <w:rsid w:val="00D50ACF"/>
    <w:rsid w:val="00D864ED"/>
    <w:rsid w:val="00E917FA"/>
    <w:rsid w:val="00EC157B"/>
    <w:rsid w:val="00F34C83"/>
    <w:rsid w:val="00F645DB"/>
    <w:rsid w:val="00F9030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645DB"/>
    <w:pPr>
      <w:spacing w:after="78" w:line="286" w:lineRule="auto"/>
      <w:ind w:left="715" w:hanging="370"/>
    </w:pPr>
    <w:rPr>
      <w:rFonts w:ascii="Calibri" w:eastAsia="Calibri" w:hAnsi="Calibri" w:cs="Calibri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rsid w:val="00F645D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461D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61DD"/>
    <w:rPr>
      <w:rFonts w:ascii="Segoe UI" w:eastAsia="Calibri" w:hAnsi="Segoe UI" w:cs="Segoe UI"/>
      <w:color w:val="000000"/>
      <w:sz w:val="18"/>
      <w:szCs w:val="18"/>
    </w:rPr>
  </w:style>
  <w:style w:type="paragraph" w:customStyle="1" w:styleId="Default">
    <w:name w:val="Default"/>
    <w:rsid w:val="008E4095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9</Words>
  <Characters>39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1610512642</dc:creator>
  <cp:lastModifiedBy>ArMan</cp:lastModifiedBy>
  <cp:revision>2</cp:revision>
  <cp:lastPrinted>2018-04-09T05:25:00Z</cp:lastPrinted>
  <dcterms:created xsi:type="dcterms:W3CDTF">2021-03-28T04:16:00Z</dcterms:created>
  <dcterms:modified xsi:type="dcterms:W3CDTF">2021-03-28T04:16:00Z</dcterms:modified>
</cp:coreProperties>
</file>